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5545" w:rsidRPr="00A65545" w:rsidRDefault="00A65545">
      <w:pPr>
        <w:rPr>
          <w:b/>
        </w:rPr>
      </w:pPr>
      <w:r w:rsidRPr="00A65545">
        <w:rPr>
          <w:b/>
          <w:sz w:val="24"/>
        </w:rPr>
        <w:t>Appendix B: Recommended Template to obtain supervisor sign-off</w:t>
      </w:r>
      <w:r w:rsidRPr="00A65545">
        <w:rPr>
          <w:b/>
        </w:rPr>
        <w:t xml:space="preserve"> </w:t>
      </w:r>
    </w:p>
    <w:p w:rsidR="00A65545" w:rsidRDefault="00A65545"/>
    <w:p w:rsidR="00A65545" w:rsidRDefault="00A65545">
      <w:r>
        <w:t xml:space="preserve">I, </w:t>
      </w:r>
      <w:proofErr w:type="spellStart"/>
      <w:r>
        <w:t>Dr.</w:t>
      </w:r>
      <w:proofErr w:type="spellEnd"/>
      <w:r>
        <w:t xml:space="preserve"> Guido </w:t>
      </w:r>
      <w:proofErr w:type="spellStart"/>
      <w:r>
        <w:t>Zuccon</w:t>
      </w:r>
      <w:proofErr w:type="spellEnd"/>
      <w:r>
        <w:t xml:space="preserve"> </w:t>
      </w:r>
      <w:r>
        <w:t>confirm that I have gone through the project plan</w:t>
      </w:r>
      <w:r>
        <w:t xml:space="preserve"> made by Davinder Kaur </w:t>
      </w:r>
      <w:r>
        <w:t>holding stu</w:t>
      </w:r>
      <w:r>
        <w:t>dent ID number: n9617761</w:t>
      </w:r>
      <w:r>
        <w:t xml:space="preserve"> on the project</w:t>
      </w:r>
      <w:r>
        <w:t xml:space="preserve"> titled: “</w:t>
      </w:r>
      <w:r w:rsidRPr="00A65545">
        <w:t xml:space="preserve">Symptoms </w:t>
      </w:r>
      <w:proofErr w:type="gramStart"/>
      <w:r w:rsidRPr="00A65545">
        <w:t>Of</w:t>
      </w:r>
      <w:proofErr w:type="gramEnd"/>
      <w:r w:rsidRPr="00A65545">
        <w:t xml:space="preserve"> Lower Back Pain: A Data Analysis Project</w:t>
      </w:r>
      <w:r>
        <w:t>” for IFN701.</w:t>
      </w:r>
    </w:p>
    <w:p w:rsidR="00A65545" w:rsidRDefault="00A65545">
      <w:r>
        <w:t>I confirm that I have been consulted in deriving this project proposal and that I approve of the suggested scope and tasks described in this project plan and that I am satisfied with the identified risk mitigation and communication plans articulated here.</w:t>
      </w:r>
    </w:p>
    <w:p w:rsidR="00A65545" w:rsidRDefault="00A65545"/>
    <w:p w:rsidR="00827D7C" w:rsidRDefault="00A65545">
      <w:r>
        <w:t xml:space="preserve"> Supervisor signature</w:t>
      </w:r>
      <w:r>
        <w:t>:</w:t>
      </w:r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 Date</w:t>
      </w:r>
      <w:r>
        <w:t>:20/08/2017</w:t>
      </w:r>
    </w:p>
    <w:p w:rsidR="00A65545" w:rsidRDefault="00A65545"/>
    <w:sectPr w:rsidR="00A655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szQyNTExNjU3NbFU0lEKTi0uzszPAykwrAUAYNSflywAAAA="/>
  </w:docVars>
  <w:rsids>
    <w:rsidRoot w:val="00F2752C"/>
    <w:rsid w:val="00827D7C"/>
    <w:rsid w:val="00A65545"/>
    <w:rsid w:val="00F2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C1EF7"/>
  <w15:chartTrackingRefBased/>
  <w15:docId w15:val="{CA2D02C7-813A-4F51-9ED7-8F5B9B7B8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pawan</cp:lastModifiedBy>
  <cp:revision>2</cp:revision>
  <dcterms:created xsi:type="dcterms:W3CDTF">2017-08-20T02:20:00Z</dcterms:created>
  <dcterms:modified xsi:type="dcterms:W3CDTF">2017-08-20T02:28:00Z</dcterms:modified>
</cp:coreProperties>
</file>